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04D1C" w:rsidRDefault="00D92359" w:rsidP="00663C30">
      <w:pPr>
        <w:jc w:val="center"/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سيرة الذاتية</w:t>
      </w:r>
    </w:p>
    <w:p w:rsidR="00663C30" w:rsidRDefault="00663C30" w:rsidP="00663C30">
      <w:pPr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 w:rsidRPr="00663C30">
        <w:rPr>
          <w:rFonts w:cs="DecoType Naskh Swashes"/>
          <w:b/>
          <w:bCs/>
          <w:szCs w:val="32"/>
          <w:rtl/>
          <w:lang w:bidi="ar-IQ"/>
        </w:rPr>
        <w:t>الاسم</w:t>
      </w:r>
      <w:r w:rsidR="001D6D20">
        <w:rPr>
          <w:rFonts w:cs="DecoType Naskh Swashes" w:hint="cs"/>
          <w:b/>
          <w:bCs/>
          <w:szCs w:val="32"/>
          <w:rtl/>
          <w:lang w:bidi="ar-IQ"/>
        </w:rPr>
        <w:t xml:space="preserve"> : منال فوزي محمد عبد الرحمن</w:t>
      </w: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 xml:space="preserve">محل و تاريخ الولادة 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>: موصل / 1975</w:t>
      </w: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 xml:space="preserve">الجنسية 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: عراقية </w:t>
      </w: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الجنس</w:t>
      </w:r>
      <w:r w:rsidR="001D6D20">
        <w:rPr>
          <w:rFonts w:cs="DecoType Naskh Swashes" w:hint="cs"/>
          <w:b/>
          <w:bCs/>
          <w:szCs w:val="32"/>
          <w:rtl/>
          <w:lang w:bidi="ar-IQ"/>
        </w:rPr>
        <w:t>: انثى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 </w:t>
      </w: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 xml:space="preserve">الحالة الزوجية 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>: متزوج</w:t>
      </w:r>
      <w:r w:rsidR="001D6D20">
        <w:rPr>
          <w:rFonts w:cs="DecoType Naskh Swashes" w:hint="cs"/>
          <w:b/>
          <w:bCs/>
          <w:szCs w:val="32"/>
          <w:rtl/>
          <w:lang w:bidi="ar-IQ"/>
        </w:rPr>
        <w:t>ة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 </w:t>
      </w:r>
    </w:p>
    <w:p w:rsidR="00663C30" w:rsidRDefault="00663C30" w:rsidP="007061A1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العنوان الحالي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 : موصل </w:t>
      </w:r>
    </w:p>
    <w:p w:rsidR="00663C30" w:rsidRDefault="00663C30" w:rsidP="00ED08A4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 xml:space="preserve">رقم الموبايل </w:t>
      </w:r>
    </w:p>
    <w:p w:rsidR="00663C30" w:rsidRPr="002A65FD" w:rsidRDefault="00663C30" w:rsidP="007061A1">
      <w:pPr>
        <w:rPr>
          <w:rFonts w:cs="DecoType Naskh Swashes"/>
          <w:b/>
          <w:bCs/>
          <w:szCs w:val="32"/>
          <w:rtl/>
          <w:lang w:val="en-AU"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الايميل الرسمي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: </w:t>
      </w:r>
      <w:hyperlink r:id="rId8" w:history="1">
        <w:r w:rsidR="007061A1" w:rsidRPr="007B2113">
          <w:rPr>
            <w:rStyle w:val="Hyperlink"/>
            <w:rFonts w:cs="DecoType Naskh Swashes"/>
            <w:b/>
            <w:bCs/>
            <w:szCs w:val="32"/>
            <w:lang w:val="en-AU" w:bidi="ar-IQ"/>
          </w:rPr>
          <w:t>mic.mm44@uomosul.edu.iq</w:t>
        </w:r>
      </w:hyperlink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محل الوظيفة حاليا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: كلية الصيدلة /جامعة الموصل </w:t>
      </w:r>
    </w:p>
    <w:p w:rsidR="00663C30" w:rsidRDefault="00663C30" w:rsidP="005D64AA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محل الوظيفة السابق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>:</w:t>
      </w:r>
      <w:r w:rsidR="005D64AA">
        <w:rPr>
          <w:rFonts w:cs="DecoType Naskh Swashes" w:hint="cs"/>
          <w:b/>
          <w:bCs/>
          <w:szCs w:val="32"/>
          <w:rtl/>
          <w:lang w:bidi="ar-IQ"/>
        </w:rPr>
        <w:t>كلية الصيدلة</w:t>
      </w:r>
      <w:r w:rsidR="005D64AA">
        <w:rPr>
          <w:rFonts w:cs="DecoType Naskh Swashes"/>
          <w:b/>
          <w:bCs/>
          <w:szCs w:val="32"/>
          <w:lang w:bidi="ar-IQ"/>
        </w:rPr>
        <w:t>/</w:t>
      </w:r>
      <w:r w:rsidR="005D64AA">
        <w:rPr>
          <w:rFonts w:cs="DecoType Naskh Swashes" w:hint="cs"/>
          <w:b/>
          <w:bCs/>
          <w:szCs w:val="32"/>
          <w:rtl/>
          <w:lang w:bidi="ar-IQ"/>
        </w:rPr>
        <w:t>جامعةالموصل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 </w:t>
      </w:r>
    </w:p>
    <w:p w:rsidR="00CA198D" w:rsidRPr="00663C30" w:rsidRDefault="00CA198D" w:rsidP="00663C30">
      <w:pPr>
        <w:rPr>
          <w:rFonts w:cs="DecoType Naskh Swashes"/>
          <w:b/>
          <w:bCs/>
          <w:szCs w:val="32"/>
          <w:lang w:bidi="ar-IQ"/>
        </w:rPr>
      </w:pPr>
    </w:p>
    <w:p w:rsidR="00CA198D" w:rsidRDefault="00D92359" w:rsidP="00CA198D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مؤهلات العلمية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2130"/>
        <w:gridCol w:w="2130"/>
        <w:gridCol w:w="2131"/>
        <w:gridCol w:w="2131"/>
      </w:tblGrid>
      <w:tr w:rsidR="00D92359" w:rsidTr="00804D1C">
        <w:tc>
          <w:tcPr>
            <w:tcW w:w="2130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درجة</w:t>
            </w:r>
          </w:p>
        </w:tc>
        <w:tc>
          <w:tcPr>
            <w:tcW w:w="2130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سنة التخرج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جهة المانحة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تخصص</w:t>
            </w:r>
          </w:p>
        </w:tc>
      </w:tr>
      <w:tr w:rsidR="00D92359" w:rsidTr="00804D1C">
        <w:tc>
          <w:tcPr>
            <w:tcW w:w="2130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2130" w:type="dxa"/>
          </w:tcPr>
          <w:p w:rsidR="00D92359" w:rsidRPr="002A65FD" w:rsidRDefault="00D92359" w:rsidP="004B6FC5">
            <w:pPr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Pr="002A65FD" w:rsidRDefault="00D92359" w:rsidP="004B6FC5">
            <w:pPr>
              <w:rPr>
                <w:sz w:val="28"/>
                <w:szCs w:val="28"/>
                <w:lang w:val="en-GB" w:bidi="ar-IQ"/>
              </w:rPr>
            </w:pPr>
          </w:p>
        </w:tc>
        <w:tc>
          <w:tcPr>
            <w:tcW w:w="2131" w:type="dxa"/>
          </w:tcPr>
          <w:p w:rsidR="00D92359" w:rsidRPr="002A65FD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</w:tr>
      <w:tr w:rsidR="00D92359" w:rsidTr="00804D1C">
        <w:tc>
          <w:tcPr>
            <w:tcW w:w="2130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ماجستير</w:t>
            </w:r>
          </w:p>
        </w:tc>
        <w:tc>
          <w:tcPr>
            <w:tcW w:w="2130" w:type="dxa"/>
          </w:tcPr>
          <w:p w:rsidR="00D92359" w:rsidRPr="002A65FD" w:rsidRDefault="004B6FC5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04</w:t>
            </w:r>
          </w:p>
        </w:tc>
        <w:tc>
          <w:tcPr>
            <w:tcW w:w="2131" w:type="dxa"/>
          </w:tcPr>
          <w:p w:rsidR="00D92359" w:rsidRPr="002A65FD" w:rsidRDefault="004B6FC5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كلية التربية</w:t>
            </w:r>
            <w:r w:rsidR="002A65FD" w:rsidRPr="002A65FD">
              <w:rPr>
                <w:rFonts w:hint="cs"/>
                <w:sz w:val="28"/>
                <w:szCs w:val="28"/>
                <w:rtl/>
                <w:lang w:bidi="ar-IQ"/>
              </w:rPr>
              <w:t xml:space="preserve"> / جامعة الموصل</w:t>
            </w:r>
          </w:p>
        </w:tc>
        <w:tc>
          <w:tcPr>
            <w:tcW w:w="2131" w:type="dxa"/>
          </w:tcPr>
          <w:p w:rsidR="00D92359" w:rsidRPr="002A65FD" w:rsidRDefault="004B6FC5" w:rsidP="004B6FC5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علوم حياة</w:t>
            </w:r>
            <w:r>
              <w:rPr>
                <w:sz w:val="28"/>
                <w:szCs w:val="28"/>
                <w:lang w:bidi="ar-IQ"/>
              </w:rPr>
              <w:t>/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 ا</w:t>
            </w:r>
            <w:r w:rsidR="002A65FD" w:rsidRPr="002A65FD">
              <w:rPr>
                <w:rFonts w:hint="cs"/>
                <w:sz w:val="28"/>
                <w:szCs w:val="28"/>
                <w:rtl/>
                <w:lang w:bidi="ar-IQ"/>
              </w:rPr>
              <w:t>حياء مجهرية</w:t>
            </w:r>
          </w:p>
        </w:tc>
      </w:tr>
      <w:tr w:rsidR="00D92359" w:rsidTr="00804D1C">
        <w:tc>
          <w:tcPr>
            <w:tcW w:w="2130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بكالوريوس</w:t>
            </w:r>
          </w:p>
        </w:tc>
        <w:tc>
          <w:tcPr>
            <w:tcW w:w="2130" w:type="dxa"/>
          </w:tcPr>
          <w:p w:rsidR="00D92359" w:rsidRPr="002A65FD" w:rsidRDefault="002A65FD" w:rsidP="002A65FD">
            <w:pPr>
              <w:tabs>
                <w:tab w:val="center" w:pos="957"/>
                <w:tab w:val="right" w:pos="1914"/>
              </w:tabs>
              <w:rPr>
                <w:sz w:val="28"/>
                <w:szCs w:val="28"/>
                <w:rtl/>
                <w:lang w:bidi="ar-IQ"/>
              </w:rPr>
            </w:pPr>
            <w:r w:rsidRPr="002A65FD">
              <w:rPr>
                <w:sz w:val="28"/>
                <w:szCs w:val="28"/>
                <w:rtl/>
                <w:lang w:bidi="ar-IQ"/>
              </w:rPr>
              <w:tab/>
            </w:r>
            <w:r w:rsidR="004B6FC5">
              <w:rPr>
                <w:rFonts w:hint="cs"/>
                <w:sz w:val="28"/>
                <w:szCs w:val="28"/>
                <w:rtl/>
                <w:lang w:bidi="ar-IQ"/>
              </w:rPr>
              <w:t>1996</w:t>
            </w:r>
            <w:r w:rsidRPr="002A65FD">
              <w:rPr>
                <w:sz w:val="28"/>
                <w:szCs w:val="28"/>
                <w:rtl/>
                <w:lang w:bidi="ar-IQ"/>
              </w:rPr>
              <w:tab/>
            </w:r>
          </w:p>
        </w:tc>
        <w:tc>
          <w:tcPr>
            <w:tcW w:w="2131" w:type="dxa"/>
          </w:tcPr>
          <w:p w:rsidR="00D92359" w:rsidRPr="002A65FD" w:rsidRDefault="004B6FC5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كلية العلوم</w:t>
            </w:r>
            <w:r w:rsidR="002A65FD" w:rsidRPr="002A65FD">
              <w:rPr>
                <w:rFonts w:hint="cs"/>
                <w:sz w:val="28"/>
                <w:szCs w:val="28"/>
                <w:rtl/>
                <w:lang w:bidi="ar-IQ"/>
              </w:rPr>
              <w:t xml:space="preserve">/ جامعة الموصل </w:t>
            </w:r>
          </w:p>
        </w:tc>
        <w:tc>
          <w:tcPr>
            <w:tcW w:w="2131" w:type="dxa"/>
          </w:tcPr>
          <w:p w:rsidR="00D92359" w:rsidRPr="002A65FD" w:rsidRDefault="004B6FC5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علوم حياة</w:t>
            </w:r>
            <w:r>
              <w:rPr>
                <w:sz w:val="28"/>
                <w:szCs w:val="28"/>
                <w:lang w:bidi="ar-IQ"/>
              </w:rPr>
              <w:t>/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 ا</w:t>
            </w:r>
            <w:r w:rsidRPr="002A65FD">
              <w:rPr>
                <w:rFonts w:hint="cs"/>
                <w:sz w:val="28"/>
                <w:szCs w:val="28"/>
                <w:rtl/>
                <w:lang w:bidi="ar-IQ"/>
              </w:rPr>
              <w:t>حياء مجهرية</w:t>
            </w:r>
          </w:p>
        </w:tc>
      </w:tr>
    </w:tbl>
    <w:p w:rsidR="00804D1C" w:rsidRDefault="00804D1C" w:rsidP="00804D1C">
      <w:pPr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</w:p>
    <w:p w:rsidR="00906E25" w:rsidRDefault="00906E25" w:rsidP="00804D1C">
      <w:pPr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</w:p>
    <w:p w:rsidR="00906E25" w:rsidRDefault="00906E25" w:rsidP="00804D1C">
      <w:pPr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</w:p>
    <w:p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lastRenderedPageBreak/>
        <w:t>جهات العمل والخبرات الوظيفية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D92359" w:rsidTr="00804D1C">
        <w:tc>
          <w:tcPr>
            <w:tcW w:w="2840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وظيفة</w:t>
            </w:r>
          </w:p>
        </w:tc>
        <w:tc>
          <w:tcPr>
            <w:tcW w:w="2841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جهة العمل</w:t>
            </w:r>
          </w:p>
        </w:tc>
        <w:tc>
          <w:tcPr>
            <w:tcW w:w="2841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فترة الزمنية</w:t>
            </w:r>
          </w:p>
        </w:tc>
      </w:tr>
      <w:tr w:rsidR="00D92359" w:rsidTr="00D92359">
        <w:tc>
          <w:tcPr>
            <w:tcW w:w="2840" w:type="dxa"/>
          </w:tcPr>
          <w:p w:rsidR="00D92359" w:rsidRPr="00906E25" w:rsidRDefault="002A65FD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906E25">
              <w:rPr>
                <w:rFonts w:hint="cs"/>
                <w:sz w:val="28"/>
                <w:szCs w:val="28"/>
                <w:rtl/>
                <w:lang w:bidi="ar-IQ"/>
              </w:rPr>
              <w:t xml:space="preserve">معيد </w:t>
            </w:r>
          </w:p>
        </w:tc>
        <w:tc>
          <w:tcPr>
            <w:tcW w:w="2841" w:type="dxa"/>
          </w:tcPr>
          <w:p w:rsidR="00D92359" w:rsidRPr="00906E25" w:rsidRDefault="002A65FD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906E25">
              <w:rPr>
                <w:rFonts w:hint="cs"/>
                <w:sz w:val="28"/>
                <w:szCs w:val="28"/>
                <w:rtl/>
                <w:lang w:bidi="ar-IQ"/>
              </w:rPr>
              <w:t>كلية الصيدلة</w:t>
            </w:r>
            <w:r w:rsidR="00906E25">
              <w:rPr>
                <w:sz w:val="28"/>
                <w:szCs w:val="28"/>
                <w:lang w:bidi="ar-IQ"/>
              </w:rPr>
              <w:t>/</w:t>
            </w:r>
            <w:r w:rsidR="00906E25">
              <w:rPr>
                <w:rFonts w:hint="cs"/>
                <w:sz w:val="28"/>
                <w:szCs w:val="28"/>
                <w:rtl/>
                <w:lang w:bidi="ar-IQ"/>
              </w:rPr>
              <w:t>جامعة الموصل</w:t>
            </w:r>
          </w:p>
        </w:tc>
        <w:tc>
          <w:tcPr>
            <w:tcW w:w="2841" w:type="dxa"/>
          </w:tcPr>
          <w:p w:rsidR="00D92359" w:rsidRPr="00906E25" w:rsidRDefault="002A65FD" w:rsidP="00906E25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906E25">
              <w:rPr>
                <w:rFonts w:hint="cs"/>
                <w:sz w:val="28"/>
                <w:szCs w:val="28"/>
                <w:rtl/>
                <w:lang w:bidi="ar-IQ"/>
              </w:rPr>
              <w:t>199</w:t>
            </w:r>
            <w:r w:rsidR="00906E25" w:rsidRPr="00906E25">
              <w:rPr>
                <w:rFonts w:hint="cs"/>
                <w:sz w:val="28"/>
                <w:szCs w:val="28"/>
                <w:rtl/>
                <w:lang w:bidi="ar-IQ"/>
              </w:rPr>
              <w:t>8</w:t>
            </w:r>
            <w:r w:rsidRPr="00906E25">
              <w:rPr>
                <w:rFonts w:hint="cs"/>
                <w:sz w:val="28"/>
                <w:szCs w:val="28"/>
                <w:rtl/>
                <w:lang w:bidi="ar-IQ"/>
              </w:rPr>
              <w:t>-200</w:t>
            </w:r>
            <w:r w:rsidR="00906E25" w:rsidRPr="00906E25">
              <w:rPr>
                <w:rFonts w:hint="cs"/>
                <w:sz w:val="28"/>
                <w:szCs w:val="28"/>
                <w:rtl/>
                <w:lang w:bidi="ar-IQ"/>
              </w:rPr>
              <w:t>4</w:t>
            </w:r>
          </w:p>
        </w:tc>
      </w:tr>
      <w:tr w:rsidR="00D92359" w:rsidTr="00D92359">
        <w:tc>
          <w:tcPr>
            <w:tcW w:w="2840" w:type="dxa"/>
          </w:tcPr>
          <w:p w:rsidR="00D92359" w:rsidRPr="00906E25" w:rsidRDefault="00906E25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906E25">
              <w:rPr>
                <w:rFonts w:hint="cs"/>
                <w:sz w:val="28"/>
                <w:szCs w:val="28"/>
                <w:rtl/>
                <w:lang w:bidi="ar-IQ"/>
              </w:rPr>
              <w:t>مدرس مساعد</w:t>
            </w:r>
          </w:p>
        </w:tc>
        <w:tc>
          <w:tcPr>
            <w:tcW w:w="2841" w:type="dxa"/>
          </w:tcPr>
          <w:p w:rsidR="00D92359" w:rsidRPr="00906E25" w:rsidRDefault="002A65FD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906E25">
              <w:rPr>
                <w:rFonts w:hint="cs"/>
                <w:sz w:val="28"/>
                <w:szCs w:val="28"/>
                <w:rtl/>
                <w:lang w:bidi="ar-IQ"/>
              </w:rPr>
              <w:t>كلية الصيدلة</w:t>
            </w:r>
            <w:r w:rsidR="00906E25">
              <w:rPr>
                <w:sz w:val="28"/>
                <w:szCs w:val="28"/>
                <w:lang w:bidi="ar-IQ"/>
              </w:rPr>
              <w:t>/</w:t>
            </w:r>
            <w:r w:rsidR="00697F13">
              <w:rPr>
                <w:rFonts w:hint="cs"/>
                <w:sz w:val="28"/>
                <w:szCs w:val="28"/>
                <w:rtl/>
                <w:lang w:bidi="ar-IQ"/>
              </w:rPr>
              <w:t>جامعة الموصل</w:t>
            </w:r>
          </w:p>
        </w:tc>
        <w:tc>
          <w:tcPr>
            <w:tcW w:w="2841" w:type="dxa"/>
          </w:tcPr>
          <w:p w:rsidR="00D92359" w:rsidRPr="00906E25" w:rsidRDefault="006807D8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04-2011</w:t>
            </w:r>
          </w:p>
        </w:tc>
      </w:tr>
      <w:tr w:rsidR="00D92359" w:rsidTr="00D92359">
        <w:tc>
          <w:tcPr>
            <w:tcW w:w="2840" w:type="dxa"/>
          </w:tcPr>
          <w:p w:rsidR="00D92359" w:rsidRPr="00906E25" w:rsidRDefault="00B91BFB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مدرس</w:t>
            </w:r>
          </w:p>
        </w:tc>
        <w:tc>
          <w:tcPr>
            <w:tcW w:w="2841" w:type="dxa"/>
          </w:tcPr>
          <w:p w:rsidR="00D92359" w:rsidRPr="00906E25" w:rsidRDefault="00B91BFB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906E25">
              <w:rPr>
                <w:rFonts w:hint="cs"/>
                <w:sz w:val="28"/>
                <w:szCs w:val="28"/>
                <w:rtl/>
                <w:lang w:bidi="ar-IQ"/>
              </w:rPr>
              <w:t>كلية الصيدلة</w:t>
            </w:r>
            <w:r>
              <w:rPr>
                <w:sz w:val="28"/>
                <w:szCs w:val="28"/>
                <w:lang w:bidi="ar-IQ"/>
              </w:rPr>
              <w:t>/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>جامعة الموصل</w:t>
            </w:r>
          </w:p>
        </w:tc>
        <w:tc>
          <w:tcPr>
            <w:tcW w:w="2841" w:type="dxa"/>
          </w:tcPr>
          <w:p w:rsidR="00D92359" w:rsidRPr="00906E25" w:rsidRDefault="00B91BFB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1-الى الان</w:t>
            </w:r>
          </w:p>
        </w:tc>
      </w:tr>
      <w:tr w:rsidR="00D92359" w:rsidTr="00D92359">
        <w:tc>
          <w:tcPr>
            <w:tcW w:w="284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D92359">
        <w:tc>
          <w:tcPr>
            <w:tcW w:w="284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</w:tbl>
    <w:p w:rsidR="00D92359" w:rsidRDefault="00D92359" w:rsidP="00D92359">
      <w:pPr>
        <w:jc w:val="center"/>
        <w:rPr>
          <w:sz w:val="44"/>
          <w:szCs w:val="44"/>
          <w:rtl/>
          <w:lang w:bidi="ar-IQ"/>
        </w:rPr>
      </w:pPr>
    </w:p>
    <w:p w:rsidR="00D92359" w:rsidRPr="00804D1C" w:rsidRDefault="00D92359" w:rsidP="00804D1C">
      <w:pPr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لجان والمناصب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759"/>
        <w:gridCol w:w="4961"/>
        <w:gridCol w:w="1560"/>
        <w:gridCol w:w="1242"/>
      </w:tblGrid>
      <w:tr w:rsidR="00D92359" w:rsidTr="00804D1C">
        <w:tc>
          <w:tcPr>
            <w:tcW w:w="759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لجنة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من</w:t>
            </w:r>
          </w:p>
        </w:tc>
        <w:tc>
          <w:tcPr>
            <w:tcW w:w="1242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لغاية</w:t>
            </w:r>
          </w:p>
        </w:tc>
      </w:tr>
      <w:tr w:rsidR="00D92359" w:rsidTr="00804D1C">
        <w:tc>
          <w:tcPr>
            <w:tcW w:w="75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D92359" w:rsidRDefault="00EE3C0D" w:rsidP="00EE3C0D">
            <w:pPr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اللجنة الامتحانية الفرعية</w:t>
            </w:r>
            <w:r w:rsidR="002A65FD">
              <w:rPr>
                <w:rFonts w:hint="cs"/>
                <w:sz w:val="44"/>
                <w:szCs w:val="44"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</w:tcPr>
          <w:p w:rsidR="00D92359" w:rsidRDefault="00D84AB1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18</w:t>
            </w:r>
          </w:p>
        </w:tc>
        <w:tc>
          <w:tcPr>
            <w:tcW w:w="1242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</w:t>
            </w:r>
            <w:r w:rsidR="00D84AB1">
              <w:rPr>
                <w:rFonts w:hint="cs"/>
                <w:sz w:val="44"/>
                <w:szCs w:val="44"/>
                <w:rtl/>
                <w:lang w:bidi="ar-IQ"/>
              </w:rPr>
              <w:t>2</w:t>
            </w:r>
            <w:r>
              <w:rPr>
                <w:rFonts w:hint="cs"/>
                <w:sz w:val="44"/>
                <w:szCs w:val="44"/>
                <w:rtl/>
                <w:lang w:bidi="ar-IQ"/>
              </w:rPr>
              <w:t>0</w:t>
            </w:r>
          </w:p>
        </w:tc>
      </w:tr>
      <w:tr w:rsidR="00D92359" w:rsidTr="00804D1C">
        <w:tc>
          <w:tcPr>
            <w:tcW w:w="75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D92359" w:rsidRDefault="00EE3C0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لجنة توثيق النشاطات</w:t>
            </w:r>
            <w:r w:rsidR="00AD5CC0">
              <w:rPr>
                <w:rFonts w:hint="cs"/>
                <w:sz w:val="44"/>
                <w:szCs w:val="44"/>
                <w:rtl/>
                <w:lang w:bidi="ar-IQ"/>
              </w:rPr>
              <w:t xml:space="preserve"> العلمية الفرعية</w:t>
            </w:r>
            <w:r w:rsidR="002A65FD">
              <w:rPr>
                <w:rFonts w:hint="cs"/>
                <w:sz w:val="44"/>
                <w:szCs w:val="44"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</w:tcPr>
          <w:p w:rsidR="00D92359" w:rsidRDefault="00D84AB1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18</w:t>
            </w:r>
          </w:p>
        </w:tc>
        <w:tc>
          <w:tcPr>
            <w:tcW w:w="1242" w:type="dxa"/>
          </w:tcPr>
          <w:p w:rsidR="00D92359" w:rsidRDefault="00D84AB1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2</w:t>
            </w:r>
            <w:r w:rsidR="002A65FD">
              <w:rPr>
                <w:rFonts w:hint="cs"/>
                <w:sz w:val="44"/>
                <w:szCs w:val="44"/>
                <w:rtl/>
                <w:lang w:bidi="ar-IQ"/>
              </w:rPr>
              <w:t>0</w:t>
            </w:r>
          </w:p>
        </w:tc>
      </w:tr>
      <w:tr w:rsidR="00D92359" w:rsidTr="00804D1C">
        <w:tc>
          <w:tcPr>
            <w:tcW w:w="75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D92359" w:rsidRDefault="00EE3C0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لجنة الجرد في كلية الصيدلة </w:t>
            </w:r>
          </w:p>
        </w:tc>
        <w:tc>
          <w:tcPr>
            <w:tcW w:w="1560" w:type="dxa"/>
          </w:tcPr>
          <w:p w:rsidR="00D92359" w:rsidRDefault="00D84AB1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18</w:t>
            </w:r>
          </w:p>
        </w:tc>
        <w:tc>
          <w:tcPr>
            <w:tcW w:w="1242" w:type="dxa"/>
          </w:tcPr>
          <w:p w:rsidR="00D92359" w:rsidRDefault="0088056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19</w:t>
            </w:r>
          </w:p>
        </w:tc>
      </w:tr>
      <w:tr w:rsidR="00D92359" w:rsidTr="00804D1C">
        <w:tc>
          <w:tcPr>
            <w:tcW w:w="75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D92359" w:rsidRDefault="00EE3C0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اللجنة الاعلامية الفرعية</w:t>
            </w:r>
          </w:p>
        </w:tc>
        <w:tc>
          <w:tcPr>
            <w:tcW w:w="1560" w:type="dxa"/>
          </w:tcPr>
          <w:p w:rsidR="00D92359" w:rsidRDefault="00D84AB1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19</w:t>
            </w:r>
          </w:p>
        </w:tc>
        <w:tc>
          <w:tcPr>
            <w:tcW w:w="1242" w:type="dxa"/>
          </w:tcPr>
          <w:p w:rsidR="00D92359" w:rsidRDefault="00D84AB1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2</w:t>
            </w:r>
            <w:r w:rsidR="003E38F1">
              <w:rPr>
                <w:rFonts w:hint="cs"/>
                <w:sz w:val="44"/>
                <w:szCs w:val="44"/>
                <w:rtl/>
                <w:lang w:bidi="ar-IQ"/>
              </w:rPr>
              <w:t>0</w:t>
            </w:r>
          </w:p>
        </w:tc>
      </w:tr>
      <w:tr w:rsidR="00D92359" w:rsidTr="00804D1C">
        <w:tc>
          <w:tcPr>
            <w:tcW w:w="75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D92359" w:rsidRDefault="00D84AB1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اللجنة الامتحانية الرئيسية</w:t>
            </w:r>
          </w:p>
        </w:tc>
        <w:tc>
          <w:tcPr>
            <w:tcW w:w="156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1242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</w:tbl>
    <w:p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انشطة العلمية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8522"/>
      </w:tblGrid>
      <w:tr w:rsidR="000D22AB" w:rsidTr="00804D1C">
        <w:tc>
          <w:tcPr>
            <w:tcW w:w="8522" w:type="dxa"/>
            <w:shd w:val="clear" w:color="auto" w:fill="D9D9D9" w:themeFill="background1" w:themeFillShade="D9"/>
          </w:tcPr>
          <w:p w:rsidR="000D22AB" w:rsidRPr="00A233D9" w:rsidRDefault="000D22AB" w:rsidP="00526104">
            <w:pPr>
              <w:bidi w:val="0"/>
            </w:pPr>
          </w:p>
        </w:tc>
      </w:tr>
      <w:tr w:rsidR="000D22AB" w:rsidTr="00D92359">
        <w:tc>
          <w:tcPr>
            <w:tcW w:w="8522" w:type="dxa"/>
          </w:tcPr>
          <w:p w:rsidR="000D22AB" w:rsidRPr="00A233D9" w:rsidRDefault="000D22AB" w:rsidP="00526104">
            <w:pPr>
              <w:bidi w:val="0"/>
            </w:pPr>
            <w:r w:rsidRPr="00A233D9">
              <w:t xml:space="preserve">Study the effect of vinegar on the bacteria which contaminated burns in human body. </w:t>
            </w:r>
            <w:proofErr w:type="spellStart"/>
            <w:r w:rsidRPr="00A233D9">
              <w:t>Manal</w:t>
            </w:r>
            <w:proofErr w:type="spellEnd"/>
            <w:r w:rsidRPr="00A233D9">
              <w:t xml:space="preserve"> F. Mohammed Al- </w:t>
            </w:r>
            <w:proofErr w:type="spellStart"/>
            <w:r w:rsidRPr="00A233D9">
              <w:t>Haek</w:t>
            </w:r>
            <w:proofErr w:type="spellEnd"/>
            <w:r w:rsidRPr="00A233D9">
              <w:t xml:space="preserve"> and </w:t>
            </w:r>
            <w:proofErr w:type="spellStart"/>
            <w:r w:rsidRPr="00A233D9">
              <w:t>Khudhir</w:t>
            </w:r>
            <w:proofErr w:type="spellEnd"/>
            <w:r w:rsidRPr="00A233D9">
              <w:t xml:space="preserve"> D. Suleiman. J. of Education and science</w:t>
            </w:r>
          </w:p>
        </w:tc>
      </w:tr>
      <w:tr w:rsidR="000D22AB" w:rsidTr="00D92359">
        <w:tc>
          <w:tcPr>
            <w:tcW w:w="8522" w:type="dxa"/>
          </w:tcPr>
          <w:p w:rsidR="000D22AB" w:rsidRPr="00A233D9" w:rsidRDefault="000D22AB" w:rsidP="00526104">
            <w:pPr>
              <w:bidi w:val="0"/>
            </w:pPr>
          </w:p>
        </w:tc>
      </w:tr>
      <w:tr w:rsidR="000D22AB" w:rsidTr="00D92359">
        <w:tc>
          <w:tcPr>
            <w:tcW w:w="8522" w:type="dxa"/>
          </w:tcPr>
          <w:p w:rsidR="000D22AB" w:rsidRPr="00A233D9" w:rsidRDefault="000D22AB" w:rsidP="00526104">
            <w:pPr>
              <w:bidi w:val="0"/>
            </w:pPr>
            <w:r w:rsidRPr="00A233D9">
              <w:t xml:space="preserve">Study the effect of some medicinal plant extracts on some fungal and bacterial species. Omar F. </w:t>
            </w:r>
            <w:proofErr w:type="spellStart"/>
            <w:r w:rsidRPr="00A233D9">
              <w:t>Saeed</w:t>
            </w:r>
            <w:proofErr w:type="spellEnd"/>
            <w:r w:rsidRPr="00A233D9">
              <w:t xml:space="preserve">; </w:t>
            </w:r>
            <w:proofErr w:type="spellStart"/>
            <w:r w:rsidRPr="00A233D9">
              <w:t>Manal</w:t>
            </w:r>
            <w:proofErr w:type="spellEnd"/>
            <w:r w:rsidRPr="00A233D9">
              <w:t xml:space="preserve"> F. Mohammed Al- </w:t>
            </w:r>
            <w:proofErr w:type="spellStart"/>
            <w:r w:rsidRPr="00A233D9">
              <w:t>Haek</w:t>
            </w:r>
            <w:proofErr w:type="spellEnd"/>
            <w:r w:rsidRPr="00A233D9">
              <w:t xml:space="preserve">; </w:t>
            </w:r>
            <w:proofErr w:type="spellStart"/>
            <w:r w:rsidRPr="00A233D9">
              <w:t>Mishal</w:t>
            </w:r>
            <w:proofErr w:type="spellEnd"/>
            <w:r w:rsidRPr="00A233D9">
              <w:t xml:space="preserve"> A. M. Al- </w:t>
            </w:r>
            <w:proofErr w:type="spellStart"/>
            <w:r w:rsidRPr="00A233D9">
              <w:t>Anze</w:t>
            </w:r>
            <w:proofErr w:type="spellEnd"/>
            <w:r w:rsidRPr="00A233D9">
              <w:t xml:space="preserve">. </w:t>
            </w:r>
            <w:proofErr w:type="spellStart"/>
            <w:r w:rsidRPr="00A233D9">
              <w:t>Tikrit</w:t>
            </w:r>
            <w:proofErr w:type="spellEnd"/>
            <w:r w:rsidRPr="00A233D9">
              <w:t xml:space="preserve"> J. of pure science</w:t>
            </w:r>
          </w:p>
        </w:tc>
      </w:tr>
      <w:tr w:rsidR="000D22AB" w:rsidTr="00D92359">
        <w:tc>
          <w:tcPr>
            <w:tcW w:w="8522" w:type="dxa"/>
          </w:tcPr>
          <w:p w:rsidR="000D22AB" w:rsidRPr="00A233D9" w:rsidRDefault="000D22AB" w:rsidP="00526104">
            <w:pPr>
              <w:bidi w:val="0"/>
            </w:pPr>
            <w:r w:rsidRPr="00A233D9">
              <w:t xml:space="preserve">Study the effect of </w:t>
            </w:r>
            <w:proofErr w:type="spellStart"/>
            <w:r w:rsidRPr="00A233D9">
              <w:t>terpenoids</w:t>
            </w:r>
            <w:proofErr w:type="spellEnd"/>
            <w:r w:rsidRPr="00A233D9">
              <w:t xml:space="preserve"> compounds extracted from green tea on some fungal and bacterial species. </w:t>
            </w:r>
            <w:proofErr w:type="spellStart"/>
            <w:r w:rsidRPr="00A233D9">
              <w:t>Manal</w:t>
            </w:r>
            <w:proofErr w:type="spellEnd"/>
            <w:r w:rsidRPr="00A233D9">
              <w:t xml:space="preserve"> F. Mohammed Al- </w:t>
            </w:r>
            <w:proofErr w:type="spellStart"/>
            <w:r w:rsidRPr="00A233D9">
              <w:t>Haek</w:t>
            </w:r>
            <w:proofErr w:type="spellEnd"/>
            <w:r w:rsidRPr="00A233D9">
              <w:t xml:space="preserve">; Omar F. </w:t>
            </w:r>
            <w:proofErr w:type="spellStart"/>
            <w:r w:rsidRPr="00A233D9">
              <w:t>Saeed</w:t>
            </w:r>
            <w:proofErr w:type="spellEnd"/>
            <w:r w:rsidRPr="00A233D9">
              <w:t xml:space="preserve">; </w:t>
            </w:r>
            <w:proofErr w:type="spellStart"/>
            <w:r w:rsidRPr="00A233D9">
              <w:t>Mishal</w:t>
            </w:r>
            <w:proofErr w:type="spellEnd"/>
            <w:r w:rsidRPr="00A233D9">
              <w:t xml:space="preserve"> A. M. Al- </w:t>
            </w:r>
            <w:proofErr w:type="spellStart"/>
            <w:r w:rsidRPr="00A233D9">
              <w:t>Anze</w:t>
            </w:r>
            <w:proofErr w:type="spellEnd"/>
            <w:r w:rsidRPr="00A233D9">
              <w:t>.       J. of Education and science.</w:t>
            </w:r>
          </w:p>
        </w:tc>
      </w:tr>
      <w:tr w:rsidR="000D22AB" w:rsidTr="00D92359">
        <w:tc>
          <w:tcPr>
            <w:tcW w:w="8522" w:type="dxa"/>
          </w:tcPr>
          <w:p w:rsidR="000D22AB" w:rsidRPr="00A233D9" w:rsidRDefault="000D22AB" w:rsidP="00526104">
            <w:pPr>
              <w:bidi w:val="0"/>
            </w:pPr>
            <w:r w:rsidRPr="00A233D9">
              <w:t xml:space="preserve">Synthesis of new metronidazole derivatives with suspected antimicrobial activity. Yasser F. Mustafa, </w:t>
            </w:r>
            <w:proofErr w:type="spellStart"/>
            <w:r w:rsidRPr="00A233D9">
              <w:t>Karam</w:t>
            </w:r>
            <w:proofErr w:type="spellEnd"/>
            <w:r w:rsidRPr="00A233D9">
              <w:t xml:space="preserve"> A. Al- </w:t>
            </w:r>
            <w:proofErr w:type="spellStart"/>
            <w:r w:rsidRPr="00A233D9">
              <w:t>dabbagh</w:t>
            </w:r>
            <w:proofErr w:type="spellEnd"/>
            <w:r w:rsidRPr="00A233D9">
              <w:t xml:space="preserve"> and. </w:t>
            </w:r>
            <w:proofErr w:type="spellStart"/>
            <w:r w:rsidRPr="00A233D9">
              <w:t>Manal</w:t>
            </w:r>
            <w:proofErr w:type="spellEnd"/>
            <w:r w:rsidRPr="00A233D9">
              <w:t xml:space="preserve"> F. Mohammed Al- </w:t>
            </w:r>
            <w:proofErr w:type="spellStart"/>
            <w:r w:rsidRPr="00A233D9">
              <w:t>Haek</w:t>
            </w:r>
            <w:proofErr w:type="spellEnd"/>
            <w:r w:rsidRPr="00A233D9">
              <w:t xml:space="preserve">. Iraqi . J. of pharmacy </w:t>
            </w:r>
          </w:p>
        </w:tc>
      </w:tr>
      <w:tr w:rsidR="000D22AB" w:rsidTr="00D92359">
        <w:tc>
          <w:tcPr>
            <w:tcW w:w="8522" w:type="dxa"/>
          </w:tcPr>
          <w:p w:rsidR="000D22AB" w:rsidRPr="00A233D9" w:rsidRDefault="000D22AB" w:rsidP="00526104">
            <w:pPr>
              <w:bidi w:val="0"/>
            </w:pPr>
          </w:p>
        </w:tc>
      </w:tr>
      <w:tr w:rsidR="000D22AB" w:rsidTr="00D92359">
        <w:tc>
          <w:tcPr>
            <w:tcW w:w="8522" w:type="dxa"/>
          </w:tcPr>
          <w:p w:rsidR="000D22AB" w:rsidRPr="00A233D9" w:rsidRDefault="000D22AB" w:rsidP="00526104">
            <w:pPr>
              <w:bidi w:val="0"/>
            </w:pPr>
            <w:r w:rsidRPr="00A233D9">
              <w:t xml:space="preserve">Air conditioning systems and nosocomial infections in Mosul city hospitals. </w:t>
            </w:r>
            <w:proofErr w:type="spellStart"/>
            <w:r w:rsidRPr="00A233D9">
              <w:t>Manal</w:t>
            </w:r>
            <w:proofErr w:type="spellEnd"/>
            <w:r w:rsidRPr="00A233D9">
              <w:t xml:space="preserve"> F. Mohammed Al- </w:t>
            </w:r>
            <w:proofErr w:type="spellStart"/>
            <w:r w:rsidRPr="00A233D9">
              <w:t>Haek</w:t>
            </w:r>
            <w:proofErr w:type="spellEnd"/>
            <w:r w:rsidRPr="00A233D9">
              <w:t xml:space="preserve"> and </w:t>
            </w:r>
            <w:proofErr w:type="spellStart"/>
            <w:r w:rsidRPr="00A233D9">
              <w:t>Karam</w:t>
            </w:r>
            <w:proofErr w:type="spellEnd"/>
            <w:r w:rsidRPr="00A233D9">
              <w:t xml:space="preserve"> A. Al- </w:t>
            </w:r>
            <w:proofErr w:type="spellStart"/>
            <w:r w:rsidRPr="00A233D9">
              <w:t>dabbagh</w:t>
            </w:r>
            <w:proofErr w:type="spellEnd"/>
            <w:r w:rsidRPr="00A233D9">
              <w:t>.  Iraqi J. of pharmacy</w:t>
            </w:r>
          </w:p>
        </w:tc>
      </w:tr>
      <w:tr w:rsidR="000D22AB" w:rsidTr="00D92359">
        <w:tc>
          <w:tcPr>
            <w:tcW w:w="8522" w:type="dxa"/>
          </w:tcPr>
          <w:p w:rsidR="000D22AB" w:rsidRPr="00A233D9" w:rsidRDefault="000D22AB" w:rsidP="00526104">
            <w:pPr>
              <w:bidi w:val="0"/>
            </w:pPr>
            <w:r w:rsidRPr="00A233D9">
              <w:t xml:space="preserve">Effect of green tea on the effectiveness of </w:t>
            </w:r>
            <w:proofErr w:type="spellStart"/>
            <w:r w:rsidRPr="00A233D9">
              <w:t>cefixime</w:t>
            </w:r>
            <w:proofErr w:type="spellEnd"/>
            <w:r w:rsidRPr="00A233D9">
              <w:t xml:space="preserve"> in some types of bacteria. </w:t>
            </w:r>
            <w:proofErr w:type="spellStart"/>
            <w:r w:rsidRPr="00A233D9">
              <w:t>Manal</w:t>
            </w:r>
            <w:proofErr w:type="spellEnd"/>
            <w:r w:rsidRPr="00A233D9">
              <w:t xml:space="preserve"> F. Mohammed Al- </w:t>
            </w:r>
            <w:proofErr w:type="spellStart"/>
            <w:r w:rsidRPr="00A233D9">
              <w:t>Haek</w:t>
            </w:r>
            <w:proofErr w:type="spellEnd"/>
            <w:r w:rsidRPr="00A233D9">
              <w:t xml:space="preserve">.  </w:t>
            </w:r>
            <w:proofErr w:type="spellStart"/>
            <w:r w:rsidRPr="00A233D9">
              <w:t>Tikret</w:t>
            </w:r>
            <w:proofErr w:type="spellEnd"/>
            <w:r w:rsidRPr="00A233D9">
              <w:t xml:space="preserve"> J.  </w:t>
            </w:r>
          </w:p>
        </w:tc>
      </w:tr>
      <w:tr w:rsidR="000D22AB" w:rsidTr="00D92359">
        <w:tc>
          <w:tcPr>
            <w:tcW w:w="8522" w:type="dxa"/>
          </w:tcPr>
          <w:p w:rsidR="000D22AB" w:rsidRPr="00A233D9" w:rsidRDefault="000D22AB" w:rsidP="00526104">
            <w:pPr>
              <w:bidi w:val="0"/>
            </w:pPr>
          </w:p>
        </w:tc>
      </w:tr>
      <w:tr w:rsidR="000D22AB" w:rsidTr="00D92359">
        <w:tc>
          <w:tcPr>
            <w:tcW w:w="8522" w:type="dxa"/>
          </w:tcPr>
          <w:p w:rsidR="000D22AB" w:rsidRPr="00A233D9" w:rsidRDefault="000D22AB" w:rsidP="00526104">
            <w:pPr>
              <w:bidi w:val="0"/>
            </w:pPr>
            <w:r w:rsidRPr="00A233D9">
              <w:t xml:space="preserve">Effect of vinegar in some species of bacteria contaminating burns in human body. Published </w:t>
            </w:r>
            <w:r w:rsidRPr="00A233D9">
              <w:lastRenderedPageBreak/>
              <w:t xml:space="preserve">in journal of education and science, volume 19,number 2, 2007;53-70.  </w:t>
            </w:r>
          </w:p>
        </w:tc>
      </w:tr>
      <w:tr w:rsidR="000D22AB" w:rsidTr="00D92359">
        <w:tc>
          <w:tcPr>
            <w:tcW w:w="8522" w:type="dxa"/>
          </w:tcPr>
          <w:p w:rsidR="000D22AB" w:rsidRPr="00A233D9" w:rsidRDefault="000D22AB" w:rsidP="00526104">
            <w:pPr>
              <w:bidi w:val="0"/>
            </w:pPr>
          </w:p>
        </w:tc>
      </w:tr>
    </w:tbl>
    <w:p w:rsidR="00804D1C" w:rsidRDefault="00804D1C" w:rsidP="00804D1C">
      <w:pPr>
        <w:tabs>
          <w:tab w:val="left" w:pos="2777"/>
          <w:tab w:val="center" w:pos="4153"/>
        </w:tabs>
        <w:rPr>
          <w:sz w:val="44"/>
          <w:szCs w:val="44"/>
          <w:rtl/>
          <w:lang w:bidi="ar-IQ"/>
        </w:rPr>
      </w:pPr>
      <w:r>
        <w:rPr>
          <w:sz w:val="44"/>
          <w:szCs w:val="44"/>
          <w:rtl/>
          <w:lang w:bidi="ar-IQ"/>
        </w:rPr>
        <w:tab/>
      </w:r>
    </w:p>
    <w:p w:rsidR="00D92359" w:rsidRDefault="00804D1C" w:rsidP="00804D1C">
      <w:pPr>
        <w:rPr>
          <w:sz w:val="44"/>
          <w:szCs w:val="44"/>
          <w:rtl/>
          <w:lang w:bidi="ar-IQ"/>
        </w:rPr>
      </w:pPr>
      <w:r>
        <w:rPr>
          <w:sz w:val="44"/>
          <w:szCs w:val="44"/>
          <w:rtl/>
          <w:lang w:bidi="ar-IQ"/>
        </w:rPr>
        <w:tab/>
      </w:r>
      <w:r w:rsidR="00D92359"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مؤتمرات العلمية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617"/>
        <w:gridCol w:w="6096"/>
        <w:gridCol w:w="1809"/>
      </w:tblGrid>
      <w:tr w:rsidR="00D92359" w:rsidTr="00804D1C">
        <w:tc>
          <w:tcPr>
            <w:tcW w:w="617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6096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سم المؤتمر</w:t>
            </w:r>
          </w:p>
        </w:tc>
        <w:tc>
          <w:tcPr>
            <w:tcW w:w="1809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6096" w:type="dxa"/>
          </w:tcPr>
          <w:p w:rsidR="00D92359" w:rsidRPr="00D03677" w:rsidRDefault="00AD5CC0" w:rsidP="00BE3268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D03677">
              <w:rPr>
                <w:rFonts w:hint="cs"/>
                <w:sz w:val="28"/>
                <w:szCs w:val="28"/>
                <w:rtl/>
                <w:lang w:bidi="ar-IQ"/>
              </w:rPr>
              <w:t xml:space="preserve">المشاركة في الحملة التوعوية التطوعية في جامعة الحمدانية للحد من انتشار بعض المشاكل الصحية والامراض الانتقالية وتحت ىشعار (بالمعرفة والوقاية نرتقي لصحة افضل) </w:t>
            </w:r>
          </w:p>
        </w:tc>
        <w:tc>
          <w:tcPr>
            <w:tcW w:w="1809" w:type="dxa"/>
          </w:tcPr>
          <w:p w:rsidR="00D92359" w:rsidRDefault="00BE3268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 w:rsidRPr="00D03677">
              <w:rPr>
                <w:rFonts w:hint="cs"/>
                <w:sz w:val="28"/>
                <w:szCs w:val="28"/>
                <w:rtl/>
                <w:lang w:bidi="ar-IQ"/>
              </w:rPr>
              <w:t xml:space="preserve"> 18- 26 /3 /2019)</w:t>
            </w:r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6096" w:type="dxa"/>
          </w:tcPr>
          <w:p w:rsidR="00D92359" w:rsidRPr="00D03677" w:rsidRDefault="00AD5CC0" w:rsidP="00BE3268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D03677">
              <w:rPr>
                <w:rFonts w:hint="cs"/>
                <w:sz w:val="28"/>
                <w:szCs w:val="28"/>
                <w:rtl/>
                <w:lang w:bidi="ar-IQ"/>
              </w:rPr>
              <w:t>الحملة التوعوية التطوعية ضد مرض نقص المناعة المكتسب (الايدز) وتحت شعار (معا لنحمي مجتمعنا من خطر الايدز) في مجموعة من مدارس نينوى</w:t>
            </w:r>
            <w:r w:rsidR="00BE3268">
              <w:rPr>
                <w:rFonts w:hint="cs"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1809" w:type="dxa"/>
          </w:tcPr>
          <w:p w:rsidR="00D92359" w:rsidRDefault="00BE3268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bookmarkStart w:id="0" w:name="_GoBack"/>
            <w:bookmarkEnd w:id="0"/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/11 </w:t>
            </w:r>
            <w:r>
              <w:rPr>
                <w:sz w:val="28"/>
                <w:szCs w:val="28"/>
                <w:rtl/>
                <w:lang w:bidi="ar-IQ"/>
              </w:rPr>
              <w:t>–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 16/12/2018</w:t>
            </w:r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6096" w:type="dxa"/>
          </w:tcPr>
          <w:p w:rsidR="00D92359" w:rsidRPr="00D03677" w:rsidRDefault="00581A05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D03677">
              <w:rPr>
                <w:rFonts w:hint="cs"/>
                <w:sz w:val="28"/>
                <w:szCs w:val="28"/>
                <w:rtl/>
                <w:lang w:bidi="ar-IQ"/>
              </w:rPr>
              <w:t xml:space="preserve"> المشاركةحملة التشجير في كلية الصيدلة</w:t>
            </w:r>
          </w:p>
        </w:tc>
        <w:tc>
          <w:tcPr>
            <w:tcW w:w="1809" w:type="dxa"/>
          </w:tcPr>
          <w:p w:rsidR="00D92359" w:rsidRPr="00BE3268" w:rsidRDefault="00BE3268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BE3268">
              <w:rPr>
                <w:rFonts w:hint="cs"/>
                <w:sz w:val="28"/>
                <w:szCs w:val="28"/>
                <w:rtl/>
                <w:lang w:bidi="ar-IQ"/>
              </w:rPr>
              <w:t>2019</w:t>
            </w:r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6096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180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6096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180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</w:tbl>
    <w:p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مهام التدريسية للدراسات الاولية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617"/>
        <w:gridCol w:w="3969"/>
        <w:gridCol w:w="1276"/>
        <w:gridCol w:w="2660"/>
      </w:tblGrid>
      <w:tr w:rsidR="00D92359" w:rsidRPr="00655439" w:rsidTr="00804D1C">
        <w:tc>
          <w:tcPr>
            <w:tcW w:w="617" w:type="dxa"/>
            <w:shd w:val="clear" w:color="auto" w:fill="D9D9D9" w:themeFill="background1" w:themeFillShade="D9"/>
          </w:tcPr>
          <w:p w:rsidR="00D92359" w:rsidRPr="00655439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55439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:rsidR="00D92359" w:rsidRPr="00655439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55439">
              <w:rPr>
                <w:rFonts w:hint="cs"/>
                <w:sz w:val="28"/>
                <w:szCs w:val="28"/>
                <w:rtl/>
                <w:lang w:bidi="ar-IQ"/>
              </w:rPr>
              <w:t>اسم المادة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D92359" w:rsidRPr="00655439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55439">
              <w:rPr>
                <w:rFonts w:hint="cs"/>
                <w:sz w:val="28"/>
                <w:szCs w:val="28"/>
                <w:rtl/>
                <w:lang w:bidi="ar-IQ"/>
              </w:rPr>
              <w:t>المرحلة الدراسية</w:t>
            </w:r>
          </w:p>
        </w:tc>
        <w:tc>
          <w:tcPr>
            <w:tcW w:w="2660" w:type="dxa"/>
            <w:shd w:val="clear" w:color="auto" w:fill="D9D9D9" w:themeFill="background1" w:themeFillShade="D9"/>
          </w:tcPr>
          <w:p w:rsidR="00D92359" w:rsidRPr="00655439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55439">
              <w:rPr>
                <w:rFonts w:hint="cs"/>
                <w:sz w:val="28"/>
                <w:szCs w:val="28"/>
                <w:rtl/>
                <w:lang w:bidi="ar-IQ"/>
              </w:rPr>
              <w:t>الكتاب المنهجي المعتمد</w:t>
            </w:r>
          </w:p>
        </w:tc>
      </w:tr>
      <w:tr w:rsidR="00D92359" w:rsidRPr="00655439" w:rsidTr="00804D1C">
        <w:tc>
          <w:tcPr>
            <w:tcW w:w="617" w:type="dxa"/>
          </w:tcPr>
          <w:p w:rsidR="00D92359" w:rsidRPr="00655439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3969" w:type="dxa"/>
          </w:tcPr>
          <w:p w:rsidR="00D92359" w:rsidRPr="00655439" w:rsidRDefault="0065543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55439">
              <w:rPr>
                <w:rFonts w:hint="cs"/>
                <w:sz w:val="28"/>
                <w:szCs w:val="28"/>
                <w:rtl/>
                <w:lang w:bidi="ar-IQ"/>
              </w:rPr>
              <w:t>انسجة الانسان</w:t>
            </w:r>
          </w:p>
        </w:tc>
        <w:tc>
          <w:tcPr>
            <w:tcW w:w="1276" w:type="dxa"/>
          </w:tcPr>
          <w:p w:rsidR="00D92359" w:rsidRPr="00655439" w:rsidRDefault="0065543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55439">
              <w:rPr>
                <w:rFonts w:hint="cs"/>
                <w:sz w:val="28"/>
                <w:szCs w:val="28"/>
                <w:rtl/>
                <w:lang w:bidi="ar-IQ"/>
              </w:rPr>
              <w:t>الاولى</w:t>
            </w:r>
          </w:p>
        </w:tc>
        <w:tc>
          <w:tcPr>
            <w:tcW w:w="2660" w:type="dxa"/>
          </w:tcPr>
          <w:p w:rsidR="00D92359" w:rsidRPr="00655439" w:rsidRDefault="00655439" w:rsidP="00D92359">
            <w:pPr>
              <w:jc w:val="center"/>
              <w:rPr>
                <w:sz w:val="28"/>
                <w:szCs w:val="28"/>
                <w:lang w:bidi="ar-IQ"/>
              </w:rPr>
            </w:pPr>
            <w:r w:rsidRPr="00655439">
              <w:rPr>
                <w:sz w:val="28"/>
                <w:szCs w:val="28"/>
                <w:lang w:bidi="ar-IQ"/>
              </w:rPr>
              <w:t>Basic histology</w:t>
            </w:r>
          </w:p>
        </w:tc>
      </w:tr>
      <w:tr w:rsidR="00D92359" w:rsidRPr="00655439" w:rsidTr="00804D1C">
        <w:tc>
          <w:tcPr>
            <w:tcW w:w="617" w:type="dxa"/>
          </w:tcPr>
          <w:p w:rsidR="00D92359" w:rsidRPr="00655439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3969" w:type="dxa"/>
          </w:tcPr>
          <w:p w:rsidR="00D92359" w:rsidRPr="00655439" w:rsidRDefault="0065543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55439">
              <w:rPr>
                <w:rFonts w:hint="cs"/>
                <w:sz w:val="28"/>
                <w:szCs w:val="28"/>
                <w:rtl/>
                <w:lang w:bidi="ar-IQ"/>
              </w:rPr>
              <w:t>احياء الانسان</w:t>
            </w:r>
          </w:p>
        </w:tc>
        <w:tc>
          <w:tcPr>
            <w:tcW w:w="1276" w:type="dxa"/>
          </w:tcPr>
          <w:p w:rsidR="00D92359" w:rsidRPr="00655439" w:rsidRDefault="0065543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55439">
              <w:rPr>
                <w:rFonts w:hint="cs"/>
                <w:sz w:val="28"/>
                <w:szCs w:val="28"/>
                <w:rtl/>
                <w:lang w:bidi="ar-IQ"/>
              </w:rPr>
              <w:t>الاولى</w:t>
            </w:r>
          </w:p>
        </w:tc>
        <w:tc>
          <w:tcPr>
            <w:tcW w:w="2660" w:type="dxa"/>
          </w:tcPr>
          <w:p w:rsidR="00D92359" w:rsidRPr="00655439" w:rsidRDefault="00655439" w:rsidP="00655439">
            <w:pPr>
              <w:rPr>
                <w:sz w:val="28"/>
                <w:szCs w:val="28"/>
                <w:lang w:bidi="ar-IQ"/>
              </w:rPr>
            </w:pPr>
            <w:r w:rsidRPr="00655439">
              <w:rPr>
                <w:sz w:val="28"/>
                <w:szCs w:val="28"/>
                <w:lang w:bidi="ar-IQ"/>
              </w:rPr>
              <w:t>Human biology</w:t>
            </w:r>
          </w:p>
        </w:tc>
      </w:tr>
      <w:tr w:rsidR="00D92359" w:rsidRPr="00655439" w:rsidTr="00804D1C">
        <w:tc>
          <w:tcPr>
            <w:tcW w:w="617" w:type="dxa"/>
          </w:tcPr>
          <w:p w:rsidR="00D92359" w:rsidRPr="00655439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3969" w:type="dxa"/>
          </w:tcPr>
          <w:p w:rsidR="00D92359" w:rsidRPr="00655439" w:rsidRDefault="0065543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55439">
              <w:rPr>
                <w:rFonts w:hint="cs"/>
                <w:sz w:val="28"/>
                <w:szCs w:val="28"/>
                <w:rtl/>
                <w:lang w:bidi="ar-IQ"/>
              </w:rPr>
              <w:t>احياء مجهرية+طفيليات</w:t>
            </w:r>
          </w:p>
        </w:tc>
        <w:tc>
          <w:tcPr>
            <w:tcW w:w="1276" w:type="dxa"/>
          </w:tcPr>
          <w:p w:rsidR="00D92359" w:rsidRPr="00655439" w:rsidRDefault="0065543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55439">
              <w:rPr>
                <w:rFonts w:hint="cs"/>
                <w:sz w:val="28"/>
                <w:szCs w:val="28"/>
                <w:rtl/>
                <w:lang w:bidi="ar-IQ"/>
              </w:rPr>
              <w:t>الثانية</w:t>
            </w:r>
          </w:p>
        </w:tc>
        <w:tc>
          <w:tcPr>
            <w:tcW w:w="2660" w:type="dxa"/>
          </w:tcPr>
          <w:p w:rsidR="00D92359" w:rsidRPr="00655439" w:rsidRDefault="00655439" w:rsidP="00D92359">
            <w:pPr>
              <w:jc w:val="center"/>
              <w:rPr>
                <w:sz w:val="28"/>
                <w:szCs w:val="28"/>
                <w:lang w:bidi="ar-IQ"/>
              </w:rPr>
            </w:pPr>
            <w:r w:rsidRPr="00655439">
              <w:rPr>
                <w:sz w:val="28"/>
                <w:szCs w:val="28"/>
                <w:lang w:bidi="ar-IQ"/>
              </w:rPr>
              <w:t>Manual microbiology</w:t>
            </w:r>
          </w:p>
        </w:tc>
      </w:tr>
    </w:tbl>
    <w:p w:rsidR="00D92359" w:rsidRDefault="00D92359" w:rsidP="00D92359">
      <w:pPr>
        <w:jc w:val="center"/>
        <w:rPr>
          <w:sz w:val="44"/>
          <w:szCs w:val="44"/>
          <w:rtl/>
          <w:lang w:bidi="ar-IQ"/>
        </w:rPr>
      </w:pPr>
    </w:p>
    <w:p w:rsidR="00804D1C" w:rsidRDefault="00804D1C" w:rsidP="00D92359">
      <w:pPr>
        <w:jc w:val="center"/>
        <w:rPr>
          <w:sz w:val="44"/>
          <w:szCs w:val="44"/>
          <w:rtl/>
          <w:lang w:bidi="ar-IQ"/>
        </w:rPr>
      </w:pPr>
    </w:p>
    <w:p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مهام التدريسية للدراسات العليا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2130"/>
        <w:gridCol w:w="2130"/>
        <w:gridCol w:w="2131"/>
        <w:gridCol w:w="2131"/>
      </w:tblGrid>
      <w:tr w:rsidR="00D92359" w:rsidTr="00804D1C">
        <w:tc>
          <w:tcPr>
            <w:tcW w:w="2130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2130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سم المادة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مرحلة الدراسية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كتاب المنهجي المعتمد</w:t>
            </w:r>
          </w:p>
        </w:tc>
      </w:tr>
      <w:tr w:rsidR="00D92359" w:rsidTr="00D92359">
        <w:tc>
          <w:tcPr>
            <w:tcW w:w="213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D92359">
        <w:tc>
          <w:tcPr>
            <w:tcW w:w="213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D92359">
        <w:tc>
          <w:tcPr>
            <w:tcW w:w="213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D92359">
        <w:tc>
          <w:tcPr>
            <w:tcW w:w="213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</w:tbl>
    <w:p w:rsidR="00804D1C" w:rsidRDefault="00804D1C" w:rsidP="00D92359">
      <w:pPr>
        <w:jc w:val="center"/>
        <w:rPr>
          <w:sz w:val="44"/>
          <w:szCs w:val="44"/>
          <w:rtl/>
          <w:lang w:bidi="ar-IQ"/>
        </w:rPr>
      </w:pPr>
    </w:p>
    <w:p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اشراف على الدراسات العليا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D92359" w:rsidTr="00804D1C">
        <w:tc>
          <w:tcPr>
            <w:tcW w:w="2840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سم الطالب</w:t>
            </w:r>
          </w:p>
        </w:tc>
        <w:tc>
          <w:tcPr>
            <w:tcW w:w="2841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نوع الدراسة</w:t>
            </w:r>
          </w:p>
        </w:tc>
        <w:tc>
          <w:tcPr>
            <w:tcW w:w="2841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عنوان الرسالة اوالاطروحة</w:t>
            </w:r>
          </w:p>
        </w:tc>
      </w:tr>
      <w:tr w:rsidR="00D92359" w:rsidTr="00D92359">
        <w:tc>
          <w:tcPr>
            <w:tcW w:w="284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D92359">
        <w:tc>
          <w:tcPr>
            <w:tcW w:w="284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D92359">
        <w:tc>
          <w:tcPr>
            <w:tcW w:w="284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</w:tbl>
    <w:p w:rsidR="00D92359" w:rsidRPr="00D92359" w:rsidRDefault="00D92359" w:rsidP="00C62414">
      <w:pPr>
        <w:rPr>
          <w:sz w:val="44"/>
          <w:szCs w:val="44"/>
          <w:lang w:bidi="ar-IQ"/>
        </w:rPr>
      </w:pPr>
    </w:p>
    <w:sectPr w:rsidR="00D92359" w:rsidRPr="00D92359" w:rsidSect="0049335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800" w:bottom="1440" w:left="1800" w:header="708" w:footer="708" w:gutter="0"/>
      <w:pgBorders w:offsetFrom="page">
        <w:top w:val="doubleD" w:sz="9" w:space="24" w:color="auto"/>
        <w:left w:val="doubleD" w:sz="9" w:space="24" w:color="auto"/>
        <w:bottom w:val="doubleD" w:sz="9" w:space="24" w:color="auto"/>
        <w:right w:val="doubleD" w:sz="9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10455" w:rsidRDefault="00710455" w:rsidP="00493357">
      <w:pPr>
        <w:spacing w:after="0" w:line="240" w:lineRule="auto"/>
      </w:pPr>
      <w:r>
        <w:separator/>
      </w:r>
    </w:p>
  </w:endnote>
  <w:endnote w:type="continuationSeparator" w:id="0">
    <w:p w:rsidR="00710455" w:rsidRDefault="00710455" w:rsidP="00493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coType Naskh Swashes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3357" w:rsidRDefault="00493357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3357" w:rsidRDefault="00493357">
    <w:pPr>
      <w:pStyle w:val="a6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3357" w:rsidRDefault="00493357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10455" w:rsidRDefault="00710455" w:rsidP="00493357">
      <w:pPr>
        <w:spacing w:after="0" w:line="240" w:lineRule="auto"/>
      </w:pPr>
      <w:r>
        <w:separator/>
      </w:r>
    </w:p>
  </w:footnote>
  <w:footnote w:type="continuationSeparator" w:id="0">
    <w:p w:rsidR="00710455" w:rsidRDefault="00710455" w:rsidP="00493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3357" w:rsidRDefault="00710455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7381376" o:spid="_x0000_s2050" type="#_x0000_t75" style="position:absolute;left:0;text-align:left;margin-left:0;margin-top:0;width:415.25pt;height:409.75pt;z-index:-251657216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3357" w:rsidRDefault="00710455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7381377" o:spid="_x0000_s2051" type="#_x0000_t75" style="position:absolute;left:0;text-align:left;margin-left:0;margin-top:0;width:415.25pt;height:409.75pt;z-index:-251656192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3357" w:rsidRDefault="00710455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7381375" o:spid="_x0000_s2049" type="#_x0000_t75" style="position:absolute;left:0;text-align:left;margin-left:0;margin-top:0;width:415.25pt;height:409.75pt;z-index:-251658240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MDIxNzEwNjY1MjBX0lEKTi0uzszPAykwrAUAGrMV7CwAAAA="/>
  </w:docVars>
  <w:rsids>
    <w:rsidRoot w:val="00D92359"/>
    <w:rsid w:val="000A4B5C"/>
    <w:rsid w:val="000D22AB"/>
    <w:rsid w:val="0011058A"/>
    <w:rsid w:val="001D6D20"/>
    <w:rsid w:val="001E3A93"/>
    <w:rsid w:val="002A65FD"/>
    <w:rsid w:val="003E38F1"/>
    <w:rsid w:val="00423045"/>
    <w:rsid w:val="00493357"/>
    <w:rsid w:val="004B6FC5"/>
    <w:rsid w:val="00581A05"/>
    <w:rsid w:val="005912ED"/>
    <w:rsid w:val="005A7C38"/>
    <w:rsid w:val="005D64AA"/>
    <w:rsid w:val="00655439"/>
    <w:rsid w:val="00663C30"/>
    <w:rsid w:val="006807D8"/>
    <w:rsid w:val="00697F13"/>
    <w:rsid w:val="007061A1"/>
    <w:rsid w:val="00710455"/>
    <w:rsid w:val="00804D1C"/>
    <w:rsid w:val="00833193"/>
    <w:rsid w:val="00880569"/>
    <w:rsid w:val="008C1446"/>
    <w:rsid w:val="00906E25"/>
    <w:rsid w:val="00AD5CC0"/>
    <w:rsid w:val="00B10229"/>
    <w:rsid w:val="00B91BFB"/>
    <w:rsid w:val="00BE3268"/>
    <w:rsid w:val="00C005ED"/>
    <w:rsid w:val="00C01CB5"/>
    <w:rsid w:val="00C62414"/>
    <w:rsid w:val="00CA198D"/>
    <w:rsid w:val="00D03677"/>
    <w:rsid w:val="00D84AB1"/>
    <w:rsid w:val="00D92359"/>
    <w:rsid w:val="00E04E2A"/>
    <w:rsid w:val="00ED08A4"/>
    <w:rsid w:val="00EE3C0D"/>
    <w:rsid w:val="00FC28DF"/>
    <w:rsid w:val="00FE5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923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4">
    <w:name w:val="Light Shading"/>
    <w:basedOn w:val="a1"/>
    <w:uiPriority w:val="60"/>
    <w:rsid w:val="00804D1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1"/>
    <w:uiPriority w:val="60"/>
    <w:rsid w:val="00804D1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1"/>
    <w:uiPriority w:val="60"/>
    <w:rsid w:val="00804D1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a5">
    <w:name w:val="header"/>
    <w:basedOn w:val="a"/>
    <w:link w:val="Char"/>
    <w:uiPriority w:val="99"/>
    <w:unhideWhenUsed/>
    <w:rsid w:val="004933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493357"/>
  </w:style>
  <w:style w:type="paragraph" w:styleId="a6">
    <w:name w:val="footer"/>
    <w:basedOn w:val="a"/>
    <w:link w:val="Char0"/>
    <w:uiPriority w:val="99"/>
    <w:unhideWhenUsed/>
    <w:rsid w:val="004933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493357"/>
  </w:style>
  <w:style w:type="character" w:styleId="Hyperlink">
    <w:name w:val="Hyperlink"/>
    <w:basedOn w:val="a0"/>
    <w:uiPriority w:val="99"/>
    <w:unhideWhenUsed/>
    <w:rsid w:val="002A65FD"/>
    <w:rPr>
      <w:color w:val="0000FF" w:themeColor="hyperlink"/>
      <w:u w:val="single"/>
    </w:rPr>
  </w:style>
  <w:style w:type="paragraph" w:customStyle="1" w:styleId="Default">
    <w:name w:val="Default"/>
    <w:rsid w:val="003E38F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923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4">
    <w:name w:val="Light Shading"/>
    <w:basedOn w:val="a1"/>
    <w:uiPriority w:val="60"/>
    <w:rsid w:val="00804D1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1"/>
    <w:uiPriority w:val="60"/>
    <w:rsid w:val="00804D1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1"/>
    <w:uiPriority w:val="60"/>
    <w:rsid w:val="00804D1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a5">
    <w:name w:val="header"/>
    <w:basedOn w:val="a"/>
    <w:link w:val="Char"/>
    <w:uiPriority w:val="99"/>
    <w:unhideWhenUsed/>
    <w:rsid w:val="004933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493357"/>
  </w:style>
  <w:style w:type="paragraph" w:styleId="a6">
    <w:name w:val="footer"/>
    <w:basedOn w:val="a"/>
    <w:link w:val="Char0"/>
    <w:uiPriority w:val="99"/>
    <w:unhideWhenUsed/>
    <w:rsid w:val="004933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493357"/>
  </w:style>
  <w:style w:type="character" w:styleId="Hyperlink">
    <w:name w:val="Hyperlink"/>
    <w:basedOn w:val="a0"/>
    <w:uiPriority w:val="99"/>
    <w:unhideWhenUsed/>
    <w:rsid w:val="002A65FD"/>
    <w:rPr>
      <w:color w:val="0000FF" w:themeColor="hyperlink"/>
      <w:u w:val="single"/>
    </w:rPr>
  </w:style>
  <w:style w:type="paragraph" w:customStyle="1" w:styleId="Default">
    <w:name w:val="Default"/>
    <w:rsid w:val="003E38F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.mm44@uomosul.edu.iq" TargetMode="External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9ACE42-795B-48E0-B247-4D258FC618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4</Pages>
  <Words>453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hok</dc:creator>
  <cp:lastModifiedBy>Asus</cp:lastModifiedBy>
  <cp:revision>25</cp:revision>
  <dcterms:created xsi:type="dcterms:W3CDTF">2019-09-02T09:17:00Z</dcterms:created>
  <dcterms:modified xsi:type="dcterms:W3CDTF">2019-09-24T08:36:00Z</dcterms:modified>
</cp:coreProperties>
</file>